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FFE89E" w14:textId="1ED449DB" w:rsidR="00D93D59" w:rsidRDefault="00490AAE" w:rsidP="00D93D59">
      <w:pPr>
        <w:jc w:val="center"/>
        <w:rPr>
          <w:rStyle w:val="Strong"/>
        </w:rPr>
      </w:pPr>
      <w:r>
        <w:rPr>
          <w:rStyle w:val="Strong"/>
        </w:rPr>
        <w:t>202</w:t>
      </w:r>
      <w:r w:rsidR="0098466F">
        <w:rPr>
          <w:rStyle w:val="Strong"/>
        </w:rPr>
        <w:t>3</w:t>
      </w:r>
      <w:r w:rsidR="00D93D59" w:rsidRPr="00D93D59">
        <w:rPr>
          <w:rStyle w:val="Strong"/>
        </w:rPr>
        <w:t>-20</w:t>
      </w:r>
      <w:r>
        <w:rPr>
          <w:rStyle w:val="Strong"/>
        </w:rPr>
        <w:t>2</w:t>
      </w:r>
      <w:r w:rsidR="0098466F">
        <w:rPr>
          <w:rStyle w:val="Strong"/>
        </w:rPr>
        <w:t>4</w:t>
      </w:r>
      <w:r w:rsidR="00D93D59" w:rsidRPr="00D93D59">
        <w:rPr>
          <w:rStyle w:val="Strong"/>
        </w:rPr>
        <w:t xml:space="preserve"> </w:t>
      </w:r>
      <w:proofErr w:type="spellStart"/>
      <w:r w:rsidR="00501C4C">
        <w:rPr>
          <w:rStyle w:val="Strong"/>
        </w:rPr>
        <w:t>AuD</w:t>
      </w:r>
      <w:proofErr w:type="spellEnd"/>
      <w:r w:rsidR="00D93D59" w:rsidRPr="00D93D59">
        <w:rPr>
          <w:rStyle w:val="Strong"/>
        </w:rPr>
        <w:t xml:space="preserve"> Graduate Scholarship Application</w:t>
      </w:r>
    </w:p>
    <w:p w14:paraId="5E8BE869" w14:textId="77777777" w:rsidR="00EB6097" w:rsidRPr="00D93D59" w:rsidRDefault="00EB6097" w:rsidP="00D93D59">
      <w:pPr>
        <w:jc w:val="center"/>
        <w:rPr>
          <w:rStyle w:val="Strong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15"/>
        <w:gridCol w:w="1796"/>
        <w:gridCol w:w="1791"/>
        <w:gridCol w:w="665"/>
        <w:gridCol w:w="2923"/>
      </w:tblGrid>
      <w:tr w:rsidR="00522227" w:rsidRPr="00FA1845" w14:paraId="558B27E7" w14:textId="77777777" w:rsidTr="00490AAE">
        <w:tc>
          <w:tcPr>
            <w:tcW w:w="10790" w:type="dxa"/>
            <w:gridSpan w:val="5"/>
            <w:shd w:val="clear" w:color="auto" w:fill="4F81BD" w:themeFill="accent1"/>
          </w:tcPr>
          <w:p w14:paraId="385FFD74" w14:textId="77777777" w:rsidR="00522227" w:rsidRPr="00FA1845" w:rsidRDefault="008B0A63" w:rsidP="003356B4">
            <w:pPr>
              <w:rPr>
                <w:i/>
              </w:rPr>
            </w:pPr>
            <w:r w:rsidRPr="00FA1845">
              <w:rPr>
                <w:color w:val="FFFFFF" w:themeColor="background1"/>
              </w:rPr>
              <w:t>Applicant Information:</w:t>
            </w:r>
          </w:p>
        </w:tc>
      </w:tr>
      <w:tr w:rsidR="008B0A63" w:rsidRPr="00FA1845" w14:paraId="764A4468" w14:textId="77777777" w:rsidTr="00490AAE">
        <w:tc>
          <w:tcPr>
            <w:tcW w:w="5411" w:type="dxa"/>
            <w:gridSpan w:val="2"/>
            <w:shd w:val="clear" w:color="auto" w:fill="auto"/>
          </w:tcPr>
          <w:p w14:paraId="56869DD0" w14:textId="77777777" w:rsidR="008B0A63" w:rsidRPr="00FA1845" w:rsidRDefault="008B0A63" w:rsidP="003356B4">
            <w:p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>First name:</w:t>
            </w:r>
          </w:p>
        </w:tc>
        <w:tc>
          <w:tcPr>
            <w:tcW w:w="5379" w:type="dxa"/>
            <w:gridSpan w:val="3"/>
            <w:shd w:val="clear" w:color="auto" w:fill="auto"/>
          </w:tcPr>
          <w:p w14:paraId="056106B0" w14:textId="77777777" w:rsidR="008B0A63" w:rsidRPr="00FA1845" w:rsidRDefault="008B0A63" w:rsidP="003356B4">
            <w:p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>Last name:</w:t>
            </w:r>
          </w:p>
        </w:tc>
      </w:tr>
      <w:tr w:rsidR="007D47D3" w:rsidRPr="00FA1845" w14:paraId="4B33D6C7" w14:textId="77777777" w:rsidTr="00490AAE">
        <w:tc>
          <w:tcPr>
            <w:tcW w:w="3615" w:type="dxa"/>
            <w:shd w:val="clear" w:color="auto" w:fill="auto"/>
          </w:tcPr>
          <w:p w14:paraId="1A2F4C02" w14:textId="77777777" w:rsidR="007D47D3" w:rsidRPr="00FA1845" w:rsidRDefault="007D47D3" w:rsidP="003356B4">
            <w:p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>WWU ID:</w:t>
            </w:r>
          </w:p>
        </w:tc>
        <w:tc>
          <w:tcPr>
            <w:tcW w:w="3587" w:type="dxa"/>
            <w:gridSpan w:val="2"/>
            <w:shd w:val="clear" w:color="auto" w:fill="auto"/>
          </w:tcPr>
          <w:p w14:paraId="2383B6E1" w14:textId="77777777" w:rsidR="007D47D3" w:rsidRPr="00FA1845" w:rsidRDefault="007D47D3" w:rsidP="003356B4">
            <w:p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>Email:</w:t>
            </w:r>
          </w:p>
        </w:tc>
        <w:tc>
          <w:tcPr>
            <w:tcW w:w="3588" w:type="dxa"/>
            <w:gridSpan w:val="2"/>
            <w:shd w:val="clear" w:color="auto" w:fill="auto"/>
          </w:tcPr>
          <w:p w14:paraId="0F0B9A87" w14:textId="77777777" w:rsidR="007D47D3" w:rsidRPr="00FA1845" w:rsidRDefault="007D47D3" w:rsidP="003356B4">
            <w:p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>Phone:</w:t>
            </w:r>
          </w:p>
        </w:tc>
      </w:tr>
      <w:tr w:rsidR="007D47D3" w:rsidRPr="00FA1845" w14:paraId="30BC825F" w14:textId="77777777" w:rsidTr="00490AAE">
        <w:tc>
          <w:tcPr>
            <w:tcW w:w="10790" w:type="dxa"/>
            <w:gridSpan w:val="5"/>
            <w:shd w:val="clear" w:color="auto" w:fill="auto"/>
          </w:tcPr>
          <w:p w14:paraId="1EC370CE" w14:textId="77777777" w:rsidR="007D47D3" w:rsidRPr="00FA1845" w:rsidRDefault="007D47D3" w:rsidP="003356B4">
            <w:p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>Permanent Address: (Street, City, State and Zip)</w:t>
            </w:r>
          </w:p>
          <w:p w14:paraId="4ACB4083" w14:textId="77777777" w:rsidR="007D47D3" w:rsidRPr="00FA1845" w:rsidRDefault="007D47D3" w:rsidP="003356B4">
            <w:pPr>
              <w:rPr>
                <w:sz w:val="22"/>
                <w:szCs w:val="22"/>
              </w:rPr>
            </w:pPr>
          </w:p>
          <w:p w14:paraId="7276CBD6" w14:textId="77777777" w:rsidR="007D47D3" w:rsidRDefault="007D47D3" w:rsidP="003356B4">
            <w:pPr>
              <w:rPr>
                <w:sz w:val="22"/>
                <w:szCs w:val="22"/>
              </w:rPr>
            </w:pPr>
          </w:p>
          <w:p w14:paraId="5276C04F" w14:textId="77777777" w:rsidR="00976EBB" w:rsidRPr="00FA1845" w:rsidRDefault="00976EBB" w:rsidP="003356B4">
            <w:pPr>
              <w:rPr>
                <w:sz w:val="22"/>
                <w:szCs w:val="22"/>
              </w:rPr>
            </w:pPr>
          </w:p>
        </w:tc>
      </w:tr>
      <w:tr w:rsidR="007D47D3" w:rsidRPr="00FA1845" w14:paraId="3553B07F" w14:textId="77777777" w:rsidTr="00490AAE">
        <w:tc>
          <w:tcPr>
            <w:tcW w:w="10790" w:type="dxa"/>
            <w:gridSpan w:val="5"/>
            <w:shd w:val="clear" w:color="auto" w:fill="auto"/>
          </w:tcPr>
          <w:p w14:paraId="4AE25106" w14:textId="77777777" w:rsidR="007D47D3" w:rsidRPr="00FA1845" w:rsidRDefault="007D47D3" w:rsidP="003356B4">
            <w:p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>Current Local Address: (Street, City, State and Zip)</w:t>
            </w:r>
          </w:p>
          <w:p w14:paraId="674B3D33" w14:textId="77777777" w:rsidR="007D47D3" w:rsidRPr="00FA1845" w:rsidRDefault="007D47D3" w:rsidP="003356B4">
            <w:pPr>
              <w:rPr>
                <w:sz w:val="22"/>
                <w:szCs w:val="22"/>
              </w:rPr>
            </w:pPr>
          </w:p>
          <w:p w14:paraId="4C77CE8E" w14:textId="77777777" w:rsidR="007D47D3" w:rsidRDefault="007D47D3" w:rsidP="003356B4">
            <w:pPr>
              <w:rPr>
                <w:sz w:val="22"/>
                <w:szCs w:val="22"/>
              </w:rPr>
            </w:pPr>
          </w:p>
          <w:p w14:paraId="2B3BEF2F" w14:textId="77777777" w:rsidR="00976EBB" w:rsidRPr="00FA1845" w:rsidRDefault="00976EBB" w:rsidP="003356B4">
            <w:pPr>
              <w:rPr>
                <w:sz w:val="22"/>
                <w:szCs w:val="22"/>
              </w:rPr>
            </w:pPr>
          </w:p>
        </w:tc>
      </w:tr>
      <w:tr w:rsidR="00EB6097" w:rsidRPr="00FA1845" w14:paraId="0FD99F1A" w14:textId="77777777" w:rsidTr="00490AAE">
        <w:tc>
          <w:tcPr>
            <w:tcW w:w="5411" w:type="dxa"/>
            <w:gridSpan w:val="2"/>
            <w:shd w:val="clear" w:color="auto" w:fill="auto"/>
          </w:tcPr>
          <w:p w14:paraId="66A6CA7B" w14:textId="77777777" w:rsidR="00EB6097" w:rsidRPr="00FA1845" w:rsidRDefault="00EB6097" w:rsidP="003356B4">
            <w:p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 xml:space="preserve">WA Resident:  </w:t>
            </w:r>
            <w:r w:rsidRPr="00FA1845">
              <w:rPr>
                <w:sz w:val="22"/>
                <w:szCs w:val="22"/>
              </w:rPr>
              <w:sym w:font="Symbol" w:char="F0FF"/>
            </w:r>
            <w:r w:rsidRPr="00FA1845">
              <w:rPr>
                <w:sz w:val="22"/>
                <w:szCs w:val="22"/>
              </w:rPr>
              <w:t xml:space="preserve"> Yes     </w:t>
            </w:r>
            <w:r w:rsidRPr="00FA1845">
              <w:rPr>
                <w:sz w:val="22"/>
                <w:szCs w:val="22"/>
              </w:rPr>
              <w:sym w:font="Symbol" w:char="F0FF"/>
            </w:r>
            <w:r w:rsidRPr="00FA1845">
              <w:rPr>
                <w:sz w:val="22"/>
                <w:szCs w:val="22"/>
              </w:rPr>
              <w:t xml:space="preserve"> No</w:t>
            </w:r>
          </w:p>
        </w:tc>
        <w:tc>
          <w:tcPr>
            <w:tcW w:w="5379" w:type="dxa"/>
            <w:gridSpan w:val="3"/>
            <w:shd w:val="clear" w:color="auto" w:fill="auto"/>
          </w:tcPr>
          <w:p w14:paraId="27B2C26D" w14:textId="77777777" w:rsidR="00EB6097" w:rsidRPr="00FA1845" w:rsidRDefault="00EB6097" w:rsidP="003356B4">
            <w:p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 xml:space="preserve">US Citizen:  </w:t>
            </w:r>
            <w:r w:rsidRPr="00FA1845">
              <w:rPr>
                <w:sz w:val="22"/>
                <w:szCs w:val="22"/>
              </w:rPr>
              <w:sym w:font="Symbol" w:char="F0FF"/>
            </w:r>
            <w:r w:rsidRPr="00FA1845">
              <w:rPr>
                <w:sz w:val="22"/>
                <w:szCs w:val="22"/>
              </w:rPr>
              <w:t xml:space="preserve"> Yes     </w:t>
            </w:r>
            <w:r w:rsidRPr="00FA1845">
              <w:rPr>
                <w:sz w:val="22"/>
                <w:szCs w:val="22"/>
              </w:rPr>
              <w:sym w:font="Symbol" w:char="F0FF"/>
            </w:r>
            <w:r w:rsidRPr="00FA1845">
              <w:rPr>
                <w:sz w:val="22"/>
                <w:szCs w:val="22"/>
              </w:rPr>
              <w:t xml:space="preserve"> No</w:t>
            </w:r>
          </w:p>
        </w:tc>
      </w:tr>
      <w:tr w:rsidR="008B0A63" w:rsidRPr="00FA1845" w14:paraId="226D30E7" w14:textId="77777777" w:rsidTr="00490AAE">
        <w:tc>
          <w:tcPr>
            <w:tcW w:w="10790" w:type="dxa"/>
            <w:gridSpan w:val="5"/>
            <w:shd w:val="clear" w:color="auto" w:fill="4F81BD" w:themeFill="accent1"/>
          </w:tcPr>
          <w:p w14:paraId="2AB95135" w14:textId="77777777" w:rsidR="008B0A63" w:rsidRPr="00FA1845" w:rsidRDefault="008B0A63" w:rsidP="00413153">
            <w:pPr>
              <w:rPr>
                <w:i/>
              </w:rPr>
            </w:pPr>
            <w:r w:rsidRPr="00FA1845">
              <w:rPr>
                <w:color w:val="FFFFFF" w:themeColor="background1"/>
              </w:rPr>
              <w:t xml:space="preserve">Scholarship(s): </w:t>
            </w:r>
            <w:r w:rsidRPr="00FA1845">
              <w:rPr>
                <w:i/>
                <w:color w:val="FFFFFF" w:themeColor="background1"/>
              </w:rPr>
              <w:t>please check all that apply</w:t>
            </w:r>
          </w:p>
        </w:tc>
      </w:tr>
      <w:tr w:rsidR="00490AAE" w:rsidRPr="00FA1845" w14:paraId="62C3D3B5" w14:textId="77777777" w:rsidTr="00490AAE">
        <w:tc>
          <w:tcPr>
            <w:tcW w:w="3615" w:type="dxa"/>
          </w:tcPr>
          <w:p w14:paraId="51F9CECE" w14:textId="77777777" w:rsidR="00490AAE" w:rsidRPr="00FA1845" w:rsidRDefault="00490AAE" w:rsidP="00490AAE">
            <w:pPr>
              <w:pStyle w:val="ListParagraph"/>
              <w:numPr>
                <w:ilvl w:val="0"/>
                <w:numId w:val="2"/>
              </w:num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>CSD Graduate</w:t>
            </w:r>
          </w:p>
          <w:p w14:paraId="777F9A36" w14:textId="77777777" w:rsidR="00490AAE" w:rsidRPr="00FA1845" w:rsidRDefault="00490AAE" w:rsidP="00490AAE">
            <w:pPr>
              <w:pStyle w:val="ListParagraph"/>
              <w:rPr>
                <w:sz w:val="22"/>
                <w:szCs w:val="22"/>
              </w:rPr>
            </w:pPr>
          </w:p>
        </w:tc>
        <w:tc>
          <w:tcPr>
            <w:tcW w:w="3587" w:type="dxa"/>
            <w:gridSpan w:val="2"/>
          </w:tcPr>
          <w:p w14:paraId="754C009A" w14:textId="565D121C" w:rsidR="00490AAE" w:rsidRPr="00FA1845" w:rsidRDefault="00575EC6" w:rsidP="00490AAE">
            <w:pPr>
              <w:pStyle w:val="ListParagraph"/>
              <w:numPr>
                <w:ilvl w:val="0"/>
                <w:numId w:val="2"/>
              </w:num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Polen</w:t>
            </w:r>
            <w:proofErr w:type="spellEnd"/>
          </w:p>
          <w:p w14:paraId="7FBFFEDD" w14:textId="77777777" w:rsidR="00490AAE" w:rsidRPr="00501C4C" w:rsidRDefault="00490AAE" w:rsidP="00490AAE">
            <w:pPr>
              <w:ind w:left="360"/>
              <w:rPr>
                <w:sz w:val="22"/>
                <w:szCs w:val="22"/>
              </w:rPr>
            </w:pPr>
          </w:p>
        </w:tc>
        <w:tc>
          <w:tcPr>
            <w:tcW w:w="3588" w:type="dxa"/>
            <w:gridSpan w:val="2"/>
          </w:tcPr>
          <w:p w14:paraId="03A16C49" w14:textId="44223E1E" w:rsidR="00490AAE" w:rsidRPr="00575EC6" w:rsidRDefault="00575EC6" w:rsidP="00575EC6">
            <w:pPr>
              <w:pStyle w:val="ListParagraph"/>
              <w:numPr>
                <w:ilvl w:val="0"/>
                <w:numId w:val="5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ebb</w:t>
            </w:r>
          </w:p>
        </w:tc>
      </w:tr>
      <w:tr w:rsidR="00490AAE" w:rsidRPr="00FA1845" w14:paraId="7323D904" w14:textId="77777777" w:rsidTr="00490AAE">
        <w:tc>
          <w:tcPr>
            <w:tcW w:w="10790" w:type="dxa"/>
            <w:gridSpan w:val="5"/>
            <w:shd w:val="clear" w:color="auto" w:fill="4F81BD" w:themeFill="accent1"/>
          </w:tcPr>
          <w:p w14:paraId="0D9DA085" w14:textId="77777777" w:rsidR="00490AAE" w:rsidRPr="00FA1845" w:rsidRDefault="00490AAE" w:rsidP="00490AAE">
            <w:r w:rsidRPr="00FA1845">
              <w:rPr>
                <w:color w:val="FFFFFF" w:themeColor="background1"/>
              </w:rPr>
              <w:t>Scholarship qualifications:</w:t>
            </w:r>
          </w:p>
        </w:tc>
      </w:tr>
      <w:tr w:rsidR="00490AAE" w:rsidRPr="00FA1845" w14:paraId="269676F0" w14:textId="77777777" w:rsidTr="00490AAE">
        <w:tc>
          <w:tcPr>
            <w:tcW w:w="10790" w:type="dxa"/>
            <w:gridSpan w:val="5"/>
          </w:tcPr>
          <w:p w14:paraId="41497254" w14:textId="77777777" w:rsidR="00490AAE" w:rsidRPr="00FA1845" w:rsidRDefault="00490AAE" w:rsidP="00490AAE">
            <w:pPr>
              <w:pStyle w:val="ListParagraph"/>
              <w:numPr>
                <w:ilvl w:val="0"/>
                <w:numId w:val="3"/>
              </w:num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 xml:space="preserve">Student must be incoming or current </w:t>
            </w:r>
            <w:proofErr w:type="spellStart"/>
            <w:r>
              <w:rPr>
                <w:sz w:val="22"/>
                <w:szCs w:val="22"/>
              </w:rPr>
              <w:t>AuD</w:t>
            </w:r>
            <w:proofErr w:type="spellEnd"/>
            <w:r w:rsidRPr="00FA1845">
              <w:rPr>
                <w:sz w:val="22"/>
                <w:szCs w:val="22"/>
              </w:rPr>
              <w:t xml:space="preserve"> graduate student.</w:t>
            </w:r>
          </w:p>
          <w:p w14:paraId="39B3CE5E" w14:textId="77777777" w:rsidR="00490AAE" w:rsidRPr="00FA1845" w:rsidRDefault="00490AAE" w:rsidP="00490AAE">
            <w:pPr>
              <w:pStyle w:val="ListParagraph"/>
              <w:numPr>
                <w:ilvl w:val="0"/>
                <w:numId w:val="3"/>
              </w:num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>Student must be enrolled full-time for the quarters receiving scholarship.</w:t>
            </w:r>
          </w:p>
          <w:p w14:paraId="4200BB6C" w14:textId="77777777" w:rsidR="00490AAE" w:rsidRPr="00FA1845" w:rsidRDefault="00490AAE" w:rsidP="00490AAE">
            <w:pPr>
              <w:pStyle w:val="ListParagraph"/>
              <w:numPr>
                <w:ilvl w:val="0"/>
                <w:numId w:val="3"/>
              </w:num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>Student must meet qualifications for scholarship for which applied.</w:t>
            </w:r>
          </w:p>
          <w:p w14:paraId="3122FED1" w14:textId="77777777" w:rsidR="00490AAE" w:rsidRPr="00FA1845" w:rsidRDefault="00490AAE" w:rsidP="00490AAE">
            <w:pPr>
              <w:rPr>
                <w:sz w:val="22"/>
                <w:szCs w:val="22"/>
              </w:rPr>
            </w:pPr>
          </w:p>
        </w:tc>
      </w:tr>
      <w:tr w:rsidR="00490AAE" w:rsidRPr="00FA1845" w14:paraId="22281E39" w14:textId="77777777" w:rsidTr="00490AAE">
        <w:tc>
          <w:tcPr>
            <w:tcW w:w="10790" w:type="dxa"/>
            <w:gridSpan w:val="5"/>
            <w:shd w:val="clear" w:color="auto" w:fill="4F81BD" w:themeFill="accent1"/>
          </w:tcPr>
          <w:p w14:paraId="755D94F3" w14:textId="77777777" w:rsidR="00490AAE" w:rsidRPr="00FA1845" w:rsidRDefault="00490AAE" w:rsidP="00490AAE">
            <w:pPr>
              <w:rPr>
                <w:color w:val="FFFFFF" w:themeColor="background1"/>
              </w:rPr>
            </w:pPr>
            <w:r w:rsidRPr="00FA1845">
              <w:rPr>
                <w:color w:val="FFFFFF" w:themeColor="background1"/>
              </w:rPr>
              <w:t>Application Requirements:</w:t>
            </w:r>
          </w:p>
        </w:tc>
      </w:tr>
      <w:tr w:rsidR="00490AAE" w:rsidRPr="00FA1845" w14:paraId="0C2BF540" w14:textId="77777777" w:rsidTr="00490AAE">
        <w:tc>
          <w:tcPr>
            <w:tcW w:w="10790" w:type="dxa"/>
            <w:gridSpan w:val="5"/>
          </w:tcPr>
          <w:p w14:paraId="781C3291" w14:textId="77777777" w:rsidR="00490AAE" w:rsidRPr="00FA1845" w:rsidRDefault="00490AAE" w:rsidP="00490AAE">
            <w:p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  <w:u w:val="single"/>
              </w:rPr>
              <w:t>Essay:</w:t>
            </w:r>
            <w:r w:rsidRPr="00FA1845">
              <w:rPr>
                <w:sz w:val="22"/>
                <w:szCs w:val="22"/>
              </w:rPr>
              <w:t xml:space="preserve"> </w:t>
            </w:r>
          </w:p>
          <w:p w14:paraId="6CCCD7EA" w14:textId="77777777" w:rsidR="00490AAE" w:rsidRPr="00FA1845" w:rsidRDefault="00490AAE" w:rsidP="00490AAE">
            <w:pPr>
              <w:pStyle w:val="ListParagraph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 xml:space="preserve">Write a brief </w:t>
            </w:r>
            <w:r>
              <w:rPr>
                <w:sz w:val="22"/>
                <w:szCs w:val="22"/>
              </w:rPr>
              <w:t>description of</w:t>
            </w:r>
            <w:r w:rsidRPr="00FA1845">
              <w:rPr>
                <w:sz w:val="22"/>
                <w:szCs w:val="22"/>
              </w:rPr>
              <w:t xml:space="preserve"> academic and career goals</w:t>
            </w:r>
            <w:r>
              <w:rPr>
                <w:sz w:val="22"/>
                <w:szCs w:val="22"/>
              </w:rPr>
              <w:t xml:space="preserve"> (one page limit)</w:t>
            </w:r>
            <w:r w:rsidRPr="00FA1845">
              <w:rPr>
                <w:sz w:val="22"/>
                <w:szCs w:val="22"/>
              </w:rPr>
              <w:t xml:space="preserve">. </w:t>
            </w:r>
          </w:p>
          <w:p w14:paraId="098413F0" w14:textId="77777777" w:rsidR="00490AAE" w:rsidRPr="00FA1845" w:rsidRDefault="00490AAE" w:rsidP="00490AAE">
            <w:pPr>
              <w:pStyle w:val="ListParagraph"/>
              <w:numPr>
                <w:ilvl w:val="1"/>
                <w:numId w:val="4"/>
              </w:num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 xml:space="preserve">Identify an accomplishment or attribute that sets you apart. </w:t>
            </w:r>
          </w:p>
          <w:p w14:paraId="2AFD8F44" w14:textId="77777777" w:rsidR="00490AAE" w:rsidRPr="00FA1845" w:rsidRDefault="00490AAE" w:rsidP="00490AAE">
            <w:pPr>
              <w:pStyle w:val="ListParagraph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>Include a brief a description of your financial need</w:t>
            </w:r>
            <w:r>
              <w:rPr>
                <w:sz w:val="22"/>
                <w:szCs w:val="22"/>
              </w:rPr>
              <w:t xml:space="preserve"> (one page limit)</w:t>
            </w:r>
            <w:r w:rsidRPr="00FA1845">
              <w:rPr>
                <w:sz w:val="22"/>
                <w:szCs w:val="22"/>
              </w:rPr>
              <w:t>.</w:t>
            </w:r>
          </w:p>
          <w:p w14:paraId="5C6DFC91" w14:textId="77777777" w:rsidR="00490AAE" w:rsidRPr="00FA1845" w:rsidRDefault="00490AAE" w:rsidP="00490AAE">
            <w:pPr>
              <w:rPr>
                <w:sz w:val="22"/>
                <w:szCs w:val="22"/>
              </w:rPr>
            </w:pPr>
          </w:p>
          <w:p w14:paraId="027F30DA" w14:textId="77777777" w:rsidR="00490AAE" w:rsidRPr="00FA1845" w:rsidRDefault="00490AAE" w:rsidP="00490AAE">
            <w:p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  <w:u w:val="single"/>
              </w:rPr>
              <w:t>Additional Information:</w:t>
            </w:r>
            <w:r w:rsidRPr="00FA1845">
              <w:rPr>
                <w:sz w:val="22"/>
                <w:szCs w:val="22"/>
              </w:rPr>
              <w:t xml:space="preserve"> Provide a list of activities and honors including volunteer activities and employment information.  </w:t>
            </w:r>
            <w:r>
              <w:rPr>
                <w:sz w:val="22"/>
                <w:szCs w:val="22"/>
              </w:rPr>
              <w:t>Can be in résumé format</w:t>
            </w:r>
            <w:r w:rsidRPr="00FA1845">
              <w:rPr>
                <w:sz w:val="22"/>
                <w:szCs w:val="22"/>
              </w:rPr>
              <w:t>.</w:t>
            </w:r>
          </w:p>
          <w:p w14:paraId="6481DD6E" w14:textId="77777777" w:rsidR="00490AAE" w:rsidRPr="00FA1845" w:rsidRDefault="00490AAE" w:rsidP="00490AAE">
            <w:pPr>
              <w:rPr>
                <w:sz w:val="22"/>
                <w:szCs w:val="22"/>
              </w:rPr>
            </w:pPr>
          </w:p>
          <w:p w14:paraId="6518B4AE" w14:textId="77777777" w:rsidR="00490AAE" w:rsidRDefault="00490AAE" w:rsidP="00490AAE">
            <w:pPr>
              <w:rPr>
                <w:sz w:val="22"/>
                <w:szCs w:val="22"/>
              </w:rPr>
            </w:pPr>
          </w:p>
          <w:p w14:paraId="7FD86161" w14:textId="77777777" w:rsidR="00490AAE" w:rsidRDefault="00490AAE" w:rsidP="00490AAE">
            <w:pPr>
              <w:rPr>
                <w:sz w:val="22"/>
                <w:szCs w:val="22"/>
              </w:rPr>
            </w:pPr>
          </w:p>
          <w:p w14:paraId="2B1CD534" w14:textId="77777777" w:rsidR="00490AAE" w:rsidRPr="00FA1845" w:rsidRDefault="00490AAE" w:rsidP="00490AAE">
            <w:pPr>
              <w:rPr>
                <w:sz w:val="22"/>
                <w:szCs w:val="22"/>
              </w:rPr>
            </w:pPr>
          </w:p>
        </w:tc>
      </w:tr>
      <w:tr w:rsidR="00490AAE" w:rsidRPr="00FA1845" w14:paraId="0DA21BC1" w14:textId="77777777" w:rsidTr="00490AAE">
        <w:tc>
          <w:tcPr>
            <w:tcW w:w="10790" w:type="dxa"/>
            <w:gridSpan w:val="5"/>
            <w:shd w:val="clear" w:color="auto" w:fill="4F81BD" w:themeFill="accent1"/>
          </w:tcPr>
          <w:p w14:paraId="0D6C450F" w14:textId="77777777" w:rsidR="00490AAE" w:rsidRPr="00FA1845" w:rsidRDefault="00490AAE" w:rsidP="00490AAE">
            <w:r w:rsidRPr="00FA1845">
              <w:rPr>
                <w:color w:val="FFFFFF" w:themeColor="background1"/>
              </w:rPr>
              <w:t>Release of Information:</w:t>
            </w:r>
          </w:p>
        </w:tc>
      </w:tr>
      <w:tr w:rsidR="00490AAE" w:rsidRPr="00FA1845" w14:paraId="1E8B17B6" w14:textId="77777777" w:rsidTr="00490AAE">
        <w:tc>
          <w:tcPr>
            <w:tcW w:w="10790" w:type="dxa"/>
            <w:gridSpan w:val="5"/>
          </w:tcPr>
          <w:p w14:paraId="1F0F83A5" w14:textId="77777777" w:rsidR="00490AAE" w:rsidRPr="00FA1845" w:rsidRDefault="00490AAE" w:rsidP="00490AAE">
            <w:p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>I authorize the release of my grade transcript and the extent of my financial need (if applicable) to the scholarship committee.</w:t>
            </w:r>
          </w:p>
          <w:p w14:paraId="313A2430" w14:textId="77777777" w:rsidR="00490AAE" w:rsidRPr="00FA1845" w:rsidRDefault="00490AAE" w:rsidP="00490AAE">
            <w:pPr>
              <w:rPr>
                <w:sz w:val="22"/>
                <w:szCs w:val="22"/>
              </w:rPr>
            </w:pPr>
          </w:p>
        </w:tc>
      </w:tr>
      <w:tr w:rsidR="00490AAE" w:rsidRPr="00FA1845" w14:paraId="20697065" w14:textId="77777777" w:rsidTr="00490AAE">
        <w:tc>
          <w:tcPr>
            <w:tcW w:w="7867" w:type="dxa"/>
            <w:gridSpan w:val="4"/>
          </w:tcPr>
          <w:p w14:paraId="59196587" w14:textId="77777777" w:rsidR="00490AAE" w:rsidRPr="00FA1845" w:rsidRDefault="00490AAE" w:rsidP="00490AAE">
            <w:p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>Student Signature:</w:t>
            </w:r>
          </w:p>
          <w:p w14:paraId="3E58BFAA" w14:textId="77777777" w:rsidR="00490AAE" w:rsidRPr="00FA1845" w:rsidRDefault="00490AAE" w:rsidP="00490AAE">
            <w:pPr>
              <w:rPr>
                <w:sz w:val="22"/>
                <w:szCs w:val="22"/>
              </w:rPr>
            </w:pPr>
          </w:p>
        </w:tc>
        <w:tc>
          <w:tcPr>
            <w:tcW w:w="2923" w:type="dxa"/>
          </w:tcPr>
          <w:p w14:paraId="6DBDAB81" w14:textId="77777777" w:rsidR="00490AAE" w:rsidRPr="00FA1845" w:rsidRDefault="00490AAE" w:rsidP="00490AAE">
            <w:p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>Date:</w:t>
            </w:r>
          </w:p>
        </w:tc>
      </w:tr>
      <w:tr w:rsidR="00490AAE" w:rsidRPr="00FA1845" w14:paraId="758BB651" w14:textId="77777777" w:rsidTr="00490AAE">
        <w:tc>
          <w:tcPr>
            <w:tcW w:w="10790" w:type="dxa"/>
            <w:gridSpan w:val="5"/>
            <w:shd w:val="clear" w:color="auto" w:fill="4F81BD" w:themeFill="accent1"/>
          </w:tcPr>
          <w:p w14:paraId="0809A857" w14:textId="4CB45AE3" w:rsidR="00490AAE" w:rsidRPr="00FA1845" w:rsidRDefault="00490AAE" w:rsidP="00490AAE">
            <w:pPr>
              <w:rPr>
                <w:color w:val="FFFFFF" w:themeColor="background1"/>
              </w:rPr>
            </w:pPr>
            <w:r w:rsidRPr="00FA1845">
              <w:rPr>
                <w:color w:val="FFFFFF" w:themeColor="background1"/>
              </w:rPr>
              <w:t xml:space="preserve">Application deadline: </w:t>
            </w:r>
            <w:r>
              <w:rPr>
                <w:color w:val="FFFFFF" w:themeColor="background1"/>
              </w:rPr>
              <w:t xml:space="preserve">May </w:t>
            </w:r>
            <w:r w:rsidR="0098466F">
              <w:rPr>
                <w:color w:val="FFFFFF" w:themeColor="background1"/>
              </w:rPr>
              <w:t>21</w:t>
            </w:r>
            <w:r>
              <w:rPr>
                <w:color w:val="FFFFFF" w:themeColor="background1"/>
              </w:rPr>
              <w:t>, 202</w:t>
            </w:r>
            <w:r w:rsidR="0098466F">
              <w:rPr>
                <w:color w:val="FFFFFF" w:themeColor="background1"/>
              </w:rPr>
              <w:t>3</w:t>
            </w:r>
          </w:p>
        </w:tc>
      </w:tr>
      <w:tr w:rsidR="00490AAE" w:rsidRPr="00FA1845" w14:paraId="1420589E" w14:textId="77777777" w:rsidTr="00490AAE">
        <w:tc>
          <w:tcPr>
            <w:tcW w:w="10790" w:type="dxa"/>
            <w:gridSpan w:val="5"/>
          </w:tcPr>
          <w:p w14:paraId="0BDE41C8" w14:textId="77777777" w:rsidR="00490AAE" w:rsidRDefault="00490AAE" w:rsidP="00490AAE">
            <w:p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 xml:space="preserve">Submit </w:t>
            </w:r>
            <w:r>
              <w:rPr>
                <w:sz w:val="22"/>
                <w:szCs w:val="22"/>
              </w:rPr>
              <w:t xml:space="preserve">application form and supplemental information </w:t>
            </w:r>
            <w:r w:rsidRPr="00FA1845">
              <w:rPr>
                <w:sz w:val="22"/>
                <w:szCs w:val="22"/>
              </w:rPr>
              <w:t>to:</w:t>
            </w:r>
            <w:r>
              <w:rPr>
                <w:sz w:val="22"/>
                <w:szCs w:val="22"/>
              </w:rPr>
              <w:t xml:space="preserve">    csd@wwu.edu</w:t>
            </w:r>
          </w:p>
          <w:p w14:paraId="688E4EF9" w14:textId="77777777" w:rsidR="00490AAE" w:rsidRPr="00FA1845" w:rsidRDefault="00490AAE" w:rsidP="00490AAE">
            <w:pPr>
              <w:rPr>
                <w:sz w:val="22"/>
                <w:szCs w:val="22"/>
              </w:rPr>
            </w:pPr>
          </w:p>
          <w:p w14:paraId="3678A4F0" w14:textId="77777777" w:rsidR="00490AAE" w:rsidRPr="00FA1845" w:rsidRDefault="00490AAE" w:rsidP="00490AA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OR        </w:t>
            </w:r>
            <w:r w:rsidRPr="00FA1845">
              <w:rPr>
                <w:sz w:val="22"/>
                <w:szCs w:val="22"/>
              </w:rPr>
              <w:t>ATTN: Scholarship Committee</w:t>
            </w:r>
          </w:p>
          <w:p w14:paraId="4D5C560A" w14:textId="77777777" w:rsidR="00490AAE" w:rsidRPr="00FA1845" w:rsidRDefault="00490AAE" w:rsidP="00490AAE">
            <w:pPr>
              <w:ind w:left="720"/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>WWU Communication Sciences and Disorders</w:t>
            </w:r>
          </w:p>
          <w:p w14:paraId="6A5DA914" w14:textId="77777777" w:rsidR="00490AAE" w:rsidRPr="00FA1845" w:rsidRDefault="00490AAE" w:rsidP="00490AAE">
            <w:pPr>
              <w:ind w:left="720"/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 xml:space="preserve">516 High Street, AI </w:t>
            </w:r>
            <w:proofErr w:type="gramStart"/>
            <w:r w:rsidRPr="00FA1845">
              <w:rPr>
                <w:sz w:val="22"/>
                <w:szCs w:val="22"/>
              </w:rPr>
              <w:t>394  MS</w:t>
            </w:r>
            <w:proofErr w:type="gramEnd"/>
            <w:r w:rsidRPr="00FA1845">
              <w:rPr>
                <w:sz w:val="22"/>
                <w:szCs w:val="22"/>
              </w:rPr>
              <w:t xml:space="preserve"> 9171</w:t>
            </w:r>
          </w:p>
          <w:p w14:paraId="262C503D" w14:textId="77777777" w:rsidR="00490AAE" w:rsidRPr="00FA1845" w:rsidRDefault="00490AAE" w:rsidP="00490AAE">
            <w:pPr>
              <w:ind w:left="720"/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>Bellingham, WA  98225</w:t>
            </w:r>
          </w:p>
          <w:p w14:paraId="0D0F0430" w14:textId="77777777" w:rsidR="00490AAE" w:rsidRPr="00FA1845" w:rsidRDefault="00490AAE" w:rsidP="00490AAE">
            <w:pPr>
              <w:ind w:left="720"/>
              <w:rPr>
                <w:sz w:val="22"/>
                <w:szCs w:val="22"/>
              </w:rPr>
            </w:pPr>
          </w:p>
        </w:tc>
      </w:tr>
    </w:tbl>
    <w:p w14:paraId="37F45B33" w14:textId="77777777" w:rsidR="00BC5E08" w:rsidRDefault="00000000" w:rsidP="003356B4"/>
    <w:sectPr w:rsidR="00BC5E08" w:rsidSect="00522227">
      <w:footerReference w:type="default" r:id="rId7"/>
      <w:headerReference w:type="first" r:id="rId8"/>
      <w:pgSz w:w="12240" w:h="15840" w:code="1"/>
      <w:pgMar w:top="432" w:right="720" w:bottom="432" w:left="720" w:header="461" w:footer="466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D31548" w14:textId="77777777" w:rsidR="00E96734" w:rsidRDefault="00E96734">
      <w:r>
        <w:separator/>
      </w:r>
    </w:p>
  </w:endnote>
  <w:endnote w:type="continuationSeparator" w:id="0">
    <w:p w14:paraId="60C238A1" w14:textId="77777777" w:rsidR="00E96734" w:rsidRDefault="00E967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obe Garamond Pro">
    <w:altName w:val="Times New Roman"/>
    <w:panose1 w:val="00000000000000000000"/>
    <w:charset w:val="00"/>
    <w:family w:val="roman"/>
    <w:notTrueType/>
    <w:pitch w:val="variable"/>
    <w:sig w:usb0="00000001" w:usb1="00000001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FE7BBA" w14:textId="77777777" w:rsidR="007D6730" w:rsidRPr="007B5385" w:rsidRDefault="007B5385" w:rsidP="007B5385">
    <w:pPr>
      <w:pStyle w:val="Footer"/>
      <w:jc w:val="center"/>
      <w:rPr>
        <w:rFonts w:ascii="Adobe Garamond Pro" w:hAnsi="Adobe Garamond Pro"/>
        <w:i/>
        <w:color w:val="003F87"/>
        <w:sz w:val="20"/>
        <w:szCs w:val="20"/>
      </w:rPr>
    </w:pPr>
    <w:r w:rsidRPr="007B5385">
      <w:rPr>
        <w:rFonts w:ascii="Adobe Garamond Pro" w:hAnsi="Adobe Garamond Pro"/>
        <w:i/>
        <w:color w:val="003F87"/>
        <w:sz w:val="20"/>
        <w:szCs w:val="20"/>
      </w:rPr>
      <w:t>Active Minds Changing Liv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C6EF20" w14:textId="77777777" w:rsidR="00E96734" w:rsidRDefault="00E96734">
      <w:r>
        <w:separator/>
      </w:r>
    </w:p>
  </w:footnote>
  <w:footnote w:type="continuationSeparator" w:id="0">
    <w:p w14:paraId="28BAFB99" w14:textId="77777777" w:rsidR="00E96734" w:rsidRDefault="00E967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0A0" w:firstRow="1" w:lastRow="0" w:firstColumn="1" w:lastColumn="0" w:noHBand="0" w:noVBand="0"/>
    </w:tblPr>
    <w:tblGrid>
      <w:gridCol w:w="3515"/>
      <w:gridCol w:w="7285"/>
    </w:tblGrid>
    <w:tr w:rsidR="00430D75" w:rsidRPr="00FD0A06" w14:paraId="4BC295A7" w14:textId="77777777" w:rsidTr="00522227">
      <w:tc>
        <w:tcPr>
          <w:tcW w:w="3539" w:type="dxa"/>
        </w:tcPr>
        <w:p w14:paraId="7BFAA7C6" w14:textId="77777777" w:rsidR="00430D75" w:rsidRPr="00FD0A06" w:rsidRDefault="00430D75" w:rsidP="00A0236B">
          <w:pPr>
            <w:pStyle w:val="Header"/>
            <w:spacing w:after="80"/>
            <w:rPr>
              <w:rFonts w:ascii="Adobe Garamond Pro" w:hAnsi="Adobe Garamond Pro"/>
              <w:color w:val="003F87"/>
              <w:sz w:val="18"/>
              <w:szCs w:val="18"/>
            </w:rPr>
          </w:pPr>
          <w:r>
            <w:rPr>
              <w:rFonts w:ascii="Adobe Garamond Pro" w:hAnsi="Adobe Garamond Pro"/>
              <w:noProof/>
              <w:color w:val="003F87"/>
              <w:sz w:val="18"/>
              <w:szCs w:val="18"/>
            </w:rPr>
            <w:drawing>
              <wp:inline distT="0" distB="0" distL="0" distR="0" wp14:anchorId="64CAFF94" wp14:editId="5ABBB59E">
                <wp:extent cx="1619250" cy="819150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19250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77" w:type="dxa"/>
          <w:vAlign w:val="center"/>
        </w:tcPr>
        <w:p w14:paraId="5A034D8A" w14:textId="77777777" w:rsidR="00522227" w:rsidRPr="00FD0A06" w:rsidRDefault="00430D75" w:rsidP="00522227">
          <w:pPr>
            <w:pStyle w:val="Header"/>
            <w:spacing w:before="240" w:after="20"/>
            <w:jc w:val="right"/>
            <w:rPr>
              <w:rFonts w:ascii="Adobe Garamond Pro" w:hAnsi="Adobe Garamond Pro"/>
              <w:color w:val="003F87"/>
              <w:sz w:val="18"/>
              <w:szCs w:val="18"/>
            </w:rPr>
          </w:pPr>
          <w:r>
            <w:rPr>
              <w:rFonts w:ascii="Adobe Garamond Pro" w:hAnsi="Adobe Garamond Pro"/>
              <w:color w:val="003F87"/>
              <w:sz w:val="18"/>
              <w:szCs w:val="18"/>
            </w:rPr>
            <w:t>Department of Communication Sciences &amp; Disorders</w:t>
          </w:r>
          <w:r w:rsidR="00522227">
            <w:rPr>
              <w:rFonts w:ascii="Adobe Garamond Pro" w:hAnsi="Adobe Garamond Pro"/>
              <w:color w:val="003F87"/>
              <w:sz w:val="18"/>
              <w:szCs w:val="18"/>
            </w:rPr>
            <w:br/>
            <w:t xml:space="preserve">516 High Street, AI </w:t>
          </w:r>
          <w:proofErr w:type="gramStart"/>
          <w:r w:rsidR="00522227">
            <w:rPr>
              <w:rFonts w:ascii="Adobe Garamond Pro" w:hAnsi="Adobe Garamond Pro"/>
              <w:color w:val="003F87"/>
              <w:sz w:val="18"/>
              <w:szCs w:val="18"/>
            </w:rPr>
            <w:t>394  MS</w:t>
          </w:r>
          <w:proofErr w:type="gramEnd"/>
          <w:r w:rsidR="00522227">
            <w:rPr>
              <w:rFonts w:ascii="Adobe Garamond Pro" w:hAnsi="Adobe Garamond Pro"/>
              <w:color w:val="003F87"/>
              <w:sz w:val="18"/>
              <w:szCs w:val="18"/>
            </w:rPr>
            <w:t xml:space="preserve"> 9171</w:t>
          </w:r>
          <w:r w:rsidR="00522227">
            <w:rPr>
              <w:rFonts w:ascii="Adobe Garamond Pro" w:hAnsi="Adobe Garamond Pro"/>
              <w:color w:val="003F87"/>
              <w:sz w:val="18"/>
              <w:szCs w:val="18"/>
            </w:rPr>
            <w:br/>
            <w:t>Bellingham, WA  98225</w:t>
          </w:r>
        </w:p>
      </w:tc>
    </w:tr>
    <w:tr w:rsidR="00430D75" w:rsidRPr="00FD0A06" w14:paraId="4D3DC06E" w14:textId="77777777" w:rsidTr="00A0236B">
      <w:trPr>
        <w:trHeight w:hRule="exact" w:val="80"/>
      </w:trPr>
      <w:tc>
        <w:tcPr>
          <w:tcW w:w="3539" w:type="dxa"/>
          <w:vAlign w:val="center"/>
        </w:tcPr>
        <w:p w14:paraId="02F3FE70" w14:textId="77777777" w:rsidR="00430D75" w:rsidRPr="00FD0A06" w:rsidRDefault="00430D75" w:rsidP="00A0236B">
          <w:pPr>
            <w:pStyle w:val="Header"/>
            <w:rPr>
              <w:rFonts w:ascii="Adobe Garamond Pro" w:hAnsi="Adobe Garamond Pro"/>
              <w:color w:val="003F87"/>
              <w:sz w:val="18"/>
              <w:szCs w:val="18"/>
            </w:rPr>
          </w:pPr>
          <w:r w:rsidRPr="00FD0A06">
            <w:rPr>
              <w:rFonts w:ascii="Adobe Garamond Pro" w:hAnsi="Adobe Garamond Pro"/>
              <w:noProof/>
              <w:color w:val="003F87"/>
              <w:sz w:val="18"/>
              <w:szCs w:val="18"/>
            </w:rPr>
            <mc:AlternateContent>
              <mc:Choice Requires="wps">
                <w:drawing>
                  <wp:anchor distT="0" distB="0" distL="114300" distR="114300" simplePos="0" relativeHeight="251658752" behindDoc="0" locked="0" layoutInCell="1" allowOverlap="1" wp14:anchorId="6E335AF8" wp14:editId="4335BD80">
                    <wp:simplePos x="0" y="0"/>
                    <wp:positionH relativeFrom="column">
                      <wp:posOffset>-10795</wp:posOffset>
                    </wp:positionH>
                    <wp:positionV relativeFrom="paragraph">
                      <wp:posOffset>22225</wp:posOffset>
                    </wp:positionV>
                    <wp:extent cx="6858000" cy="0"/>
                    <wp:effectExtent l="0" t="0" r="19050" b="19050"/>
                    <wp:wrapNone/>
                    <wp:docPr id="1" name="Straight Connector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6858000" cy="0"/>
                            </a:xfrm>
                            <a:prstGeom prst="line">
                              <a:avLst/>
                            </a:prstGeom>
                            <a:ln w="3175">
                              <a:solidFill>
                                <a:srgbClr val="003F87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1247475F" id="Straight Connector 1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85pt,1.75pt" to="539.15pt,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" strokecolor="#003f87" strokeweight=".25pt"/>
                </w:pict>
              </mc:Fallback>
            </mc:AlternateContent>
          </w:r>
        </w:p>
      </w:tc>
      <w:tc>
        <w:tcPr>
          <w:tcW w:w="7477" w:type="dxa"/>
          <w:vAlign w:val="bottom"/>
        </w:tcPr>
        <w:p w14:paraId="6574CF33" w14:textId="77777777" w:rsidR="00430D75" w:rsidRPr="00FD0A06" w:rsidRDefault="00430D75" w:rsidP="00A0236B">
          <w:pPr>
            <w:pStyle w:val="Header"/>
            <w:jc w:val="center"/>
            <w:rPr>
              <w:rFonts w:ascii="Adobe Garamond Pro" w:hAnsi="Adobe Garamond Pro"/>
              <w:color w:val="003F87"/>
              <w:sz w:val="18"/>
              <w:szCs w:val="18"/>
            </w:rPr>
          </w:pPr>
        </w:p>
      </w:tc>
    </w:tr>
  </w:tbl>
  <w:p w14:paraId="550C11D4" w14:textId="77777777" w:rsidR="00430D75" w:rsidRPr="00FD0A06" w:rsidRDefault="00430D75" w:rsidP="00430D75">
    <w:pPr>
      <w:pStyle w:val="Header"/>
      <w:rPr>
        <w:rFonts w:ascii="Adobe Garamond Pro" w:hAnsi="Adobe Garamond Pro"/>
        <w:color w:val="003F87"/>
        <w:sz w:val="18"/>
        <w:szCs w:val="18"/>
      </w:rPr>
    </w:pPr>
  </w:p>
  <w:p w14:paraId="4B14D200" w14:textId="77777777" w:rsidR="00430D75" w:rsidRDefault="00430D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0352C6"/>
    <w:multiLevelType w:val="hybridMultilevel"/>
    <w:tmpl w:val="8FA8B80A"/>
    <w:lvl w:ilvl="0" w:tplc="42B44100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9F2C91"/>
    <w:multiLevelType w:val="hybridMultilevel"/>
    <w:tmpl w:val="BF58279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23142A"/>
    <w:multiLevelType w:val="multilevel"/>
    <w:tmpl w:val="98E88C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6A44272"/>
    <w:multiLevelType w:val="hybridMultilevel"/>
    <w:tmpl w:val="95B4A0A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261A74"/>
    <w:multiLevelType w:val="hybridMultilevel"/>
    <w:tmpl w:val="455090D0"/>
    <w:lvl w:ilvl="0" w:tplc="42B44100">
      <w:start w:val="1"/>
      <w:numFmt w:val="bullet"/>
      <w:lvlText w:val="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906649231">
    <w:abstractNumId w:val="2"/>
  </w:num>
  <w:num w:numId="2" w16cid:durableId="1355114194">
    <w:abstractNumId w:val="0"/>
  </w:num>
  <w:num w:numId="3" w16cid:durableId="747505494">
    <w:abstractNumId w:val="1"/>
  </w:num>
  <w:num w:numId="4" w16cid:durableId="1854765239">
    <w:abstractNumId w:val="3"/>
  </w:num>
  <w:num w:numId="5" w16cid:durableId="64208168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NDY0MTAyMzQyMTVS0lEKTi0uzszPAykwrAUAttk8SiwAAAA="/>
  </w:docVars>
  <w:rsids>
    <w:rsidRoot w:val="00013428"/>
    <w:rsid w:val="000021C9"/>
    <w:rsid w:val="00013428"/>
    <w:rsid w:val="00054FEA"/>
    <w:rsid w:val="00094299"/>
    <w:rsid w:val="000A7F0B"/>
    <w:rsid w:val="001237B3"/>
    <w:rsid w:val="00221F8B"/>
    <w:rsid w:val="00243346"/>
    <w:rsid w:val="002A0D96"/>
    <w:rsid w:val="002E312A"/>
    <w:rsid w:val="00303ED0"/>
    <w:rsid w:val="003356B4"/>
    <w:rsid w:val="00352197"/>
    <w:rsid w:val="003B7FCC"/>
    <w:rsid w:val="003D696F"/>
    <w:rsid w:val="003F0223"/>
    <w:rsid w:val="00430D75"/>
    <w:rsid w:val="00490AAE"/>
    <w:rsid w:val="004B544F"/>
    <w:rsid w:val="004C55A8"/>
    <w:rsid w:val="00501C4C"/>
    <w:rsid w:val="00522227"/>
    <w:rsid w:val="00575EC6"/>
    <w:rsid w:val="005E56D7"/>
    <w:rsid w:val="006F65A3"/>
    <w:rsid w:val="00750D39"/>
    <w:rsid w:val="007B3580"/>
    <w:rsid w:val="007B5385"/>
    <w:rsid w:val="007D47D3"/>
    <w:rsid w:val="007D6730"/>
    <w:rsid w:val="007F7F94"/>
    <w:rsid w:val="00805D04"/>
    <w:rsid w:val="00812E50"/>
    <w:rsid w:val="008B0A63"/>
    <w:rsid w:val="00904CD8"/>
    <w:rsid w:val="009139CB"/>
    <w:rsid w:val="009319BD"/>
    <w:rsid w:val="00976EBB"/>
    <w:rsid w:val="0098466F"/>
    <w:rsid w:val="00A46C64"/>
    <w:rsid w:val="00A92B85"/>
    <w:rsid w:val="00AC1D71"/>
    <w:rsid w:val="00AC43AC"/>
    <w:rsid w:val="00B23963"/>
    <w:rsid w:val="00B32464"/>
    <w:rsid w:val="00B866BD"/>
    <w:rsid w:val="00B9085F"/>
    <w:rsid w:val="00C07E76"/>
    <w:rsid w:val="00C84FF6"/>
    <w:rsid w:val="00D04A36"/>
    <w:rsid w:val="00D93D59"/>
    <w:rsid w:val="00DC2CB0"/>
    <w:rsid w:val="00E02D28"/>
    <w:rsid w:val="00E06BE1"/>
    <w:rsid w:val="00E92367"/>
    <w:rsid w:val="00E96734"/>
    <w:rsid w:val="00E97E02"/>
    <w:rsid w:val="00EA66A3"/>
    <w:rsid w:val="00EB6097"/>
    <w:rsid w:val="00F3546A"/>
    <w:rsid w:val="00F74FDC"/>
    <w:rsid w:val="00F8064B"/>
    <w:rsid w:val="00FA1845"/>
    <w:rsid w:val="00FB2BB8"/>
    <w:rsid w:val="00FD0A06"/>
    <w:rsid w:val="00FE4F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2C6A9F7C"/>
  <w15:docId w15:val="{B44C884F-9B52-48E2-85FF-E26CE77FB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92367"/>
    <w:pPr>
      <w:keepNext/>
      <w:keepLines/>
      <w:spacing w:before="240" w:line="256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BE2E4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BE2E4F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BE2E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02D2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2D28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7B5385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9236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semiHidden/>
    <w:unhideWhenUsed/>
    <w:rsid w:val="00E92367"/>
    <w:rPr>
      <w:color w:val="0000FF" w:themeColor="hyperlink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92367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92367"/>
    <w:rPr>
      <w:i/>
      <w:iCs/>
      <w:color w:val="4F81BD" w:themeColor="accent1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E9236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923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D93D59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93D5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690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1</Words>
  <Characters>120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5</CharactersWithSpaces>
  <SharedDoc>false</SharedDoc>
  <HLinks>
    <vt:vector size="6" baseType="variant">
      <vt:variant>
        <vt:i4>5505133</vt:i4>
      </vt:variant>
      <vt:variant>
        <vt:i4>1538</vt:i4>
      </vt:variant>
      <vt:variant>
        <vt:i4>1025</vt:i4>
      </vt:variant>
      <vt:variant>
        <vt:i4>1</vt:i4>
      </vt:variant>
      <vt:variant>
        <vt:lpwstr>WWU logo_blue&amp;gol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ublications</dc:creator>
  <cp:lastModifiedBy>Benamin Reed</cp:lastModifiedBy>
  <cp:revision>2</cp:revision>
  <cp:lastPrinted>2011-02-28T22:38:00Z</cp:lastPrinted>
  <dcterms:created xsi:type="dcterms:W3CDTF">2023-05-09T22:54:00Z</dcterms:created>
  <dcterms:modified xsi:type="dcterms:W3CDTF">2023-05-09T22:54:00Z</dcterms:modified>
</cp:coreProperties>
</file>